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กรอกแบบรายการ</w:t>
      </w:r>
      <w:r>
        <w:t xml:space="preserve"> </w:t>
      </w:r>
      <w:r>
        <w:t xml:space="preserve">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 คุณครูปรเมษฐคะ วันนี้เราจะเรียนเกี่ยวกับเรื่อครูจะพานักเรียนไปฝึกสมองประลองปัญญานะครับ 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นักเรียนคะ นักเรียนทราบไหมคะ ว่ากรอกแบบรายการคืออะไร ตอบคุณครูปลายทางได้เลยนะคะ นักเรียนคิดว่าการกรอกแบบรายการ คืออะไร มีลักษณะแบบไหนและนักเรียนนี่เคยกรอกแบบรายการบ้างหรือเปล่า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ก็มีนะครับ 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 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ลักษณะแบบนะคะ ของธนาคารออมสินะ ธนาคารออมสินก็สนับสนุนให้เด็ก ๆ ได้รู้จักการออมใช่ไหมครับ 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รับ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 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 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 เรามาดูรูปแบบอักแบบหนึ่งกันดีกว่า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กสาร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 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ยวข้องกับตัวเรา เด็ก ๆ ก้ผ่านการกรอกมาเป็นที่เรียบร้อยแล้วครูเชื่ออย่างนั้นครับ ต่อมานะคะ การกรอกข้อมูลงทะเบียนค่ะ ข้อมูลลงทะเบียน นักเรียนลองสังเกตนะคะ 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 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ูกต้องนะคะ 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 เอาล่ะค่ะ เรามาดูการกรอกแบบรายการคืออะไร ตอบได้ไหม เอ่ยลองแสดงความคิดเห็นสิคะ ว่าการกรอกแบบรายการคืออะไร คืออะไร 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ร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การกรอกแบบรายการนี่จะช่วยให้รายการนี่รับข้อมูลต่าง ๆ ได้ครบถ้วนตามความต้องการค่ะ เพื่อที่จะนำข้อมูลนั้นนี่ไปใช้ในโอกาสต่อไปค่ะ ต่อมาค่ะ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 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ขึ้นได้ใช่ไหมคะ 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 เรามาดูหลักการออกแบบรายการกันดีกว่าค่ะ คุณครูปรเมษฐ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 เมื่อได้แบบรายการมาแล้วจะต้องอ่านสำรวจรายการ สำรวจเพื่ออะไรเพื่อดูว่ามีข้อมูลใด ที่นักเรียนรู้บ้างก็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 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 ถามเจ้าหน้าที่ ถามพนักงานที่รู้และเข้าใจเกี่ยวกับการกรอกแบบรายการนั้นดีกว่าไม่อย่างนั้นนี่อาจจะให้เสียเวลานะคะ ต่อมาค่ะ 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 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 เรามาดูข้อนี้นะคะ ข้อนี้สำคัญมากเลยนะคะ นักเรียนเมื่อกรอกข้อมูลสำคัญผิดพลาดให้นักเรียนทำอย่างไร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ความจริงครูจะเขียนเกรด 4 นี่ แต่ครูไปเกรด 3มีโอกาสแก้ไขไหมนักเรียนมันอยู่ในระดับ 4 นี่ แต่ครูใส่ไปเกรด 3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 จะถอนเงินจำนวน 1,000 บาท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จุลภาคก็ผิด ทำอย่างไร</w:t>
      </w:r>
    </w:p>
    <w:p>
      <w:pPr>
        <w:pStyle w:val="BodyText"/>
      </w:pPr>
      <w:r>
        <w:t xml:space="preserve">(คุณครูคณิตา)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็ไม่มีให้ก็เซ็นชื่อกำกับครูหรือเปล่าคะ 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เป็นชื่อสกุลของตัวเองที่ถูกต้องนะคะ เอาล่ะค่ะ ต่อมาค่ะ เขียนด้วยลายมือที่อ่านง่ายทำไมเราต้องเขียนด้วยรายมือที่อ่านง่ายคะเน้นย้ำแล้ว ถ้าเราเขียนหนังสือไม่เป็นตัว หรือเขียนหนังสือจนคนอื่นอ่านไม่ออกนี่ 1. ผิดมารยาทในการเขียน 2.ข้อมูลเราผิดพลาดไป หนูจะไม่มีสิทธิ์ไปโวยวายไปว่าเขาได้เลย เพราะว่าเราเขียนหนังสือแบบไม่ชัดเจน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 เรามาดูข้อต่อมาค่ะ นี่ก็เป็นส่วนสำคัญค่ะ จะต้องกรอกข้อมูลที่เป็นความจริงค่ะ อายุ อย่างเช่น นักเรียนอายุ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ส่งผลกระทบต่อตนเองได้นะคะ ต่อมาค่ะ ข้อที่ 8 ค่ะข้อที่ 8 ค่ะ คืออะไร 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เสียหายไปแล้วนี่ มันก็จะเป็นการที่ผู้ที่เขาจะต้องอ่านรายการของเรานี่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กับเขาอย่างนั้นเช่นเดียวกันนะครับ</w:t>
      </w:r>
    </w:p>
    <w:p>
      <w:pPr>
        <w:pStyle w:val="BodyText"/>
      </w:pPr>
      <w:r>
        <w:t xml:space="preserve">(คุณครูคณิตา) ค่ะ งงไหมเอ่ย เมื่อกี้คุณครูบอกว่าหากกรอกแบบรายการผิดให้ขัดฆ่า แล้วเซ็นชื่อทำไมข้อ 8 เขียนว่า ไม่ทำให้แบบรายการเสียหาย เช่น ยับหรือมีรอยขีดฆ่า ทำไมเอ่ยนักเรียนคะ ในส่วนของข้อที่ 5 นั้น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่าแต่ถ้าแบบกรอกรายการมีหลาย ๆ แผ่น ก็สามารถที่จะเปลี่ยนแผ่นใหม่ได้นะคะ เอาล่ะค่ะ 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แบบรายการเราจะต้องใช้ข้อมูลที่เป็นข้อเท็จจริงเท่านั้นนะคะ 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 กรอกข้อความด้วยตนเองค่ะ ไม่ควรให้ผู้อื่นกรอกแบบรายการแทน ยกเว้นในกรณีที่จำเป็น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ยกกรณีนี้มาคุยกันหน่อยเด็ก ๆ ครับ 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ด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นักเรียนจะต้องระมัดระวังเป็นอย่างมากเลยนะคะ มีข่าวมากมายใช่ไหมคะ ที่ให้คนแก่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เอาล่ะค่ะ ต่อมาค่ะ ตรวจทานทุกครั้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 เพื่อข้อมูล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 แนบเอกสารประกอบแบบรายการตามที่หน่วยงานนั้น ๆ ระบุ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ณิตา สำเนาถูกต้อง เซ็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 เขาเรียกว่าเป็นการดเซฟตัวเอง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อาจจะสร้างความเดือดร้อนของเรากับผู้อื่นได้ค่ะ ให้ดีนะคะ นักเรียน เอาล่ะค่ะ เรามาดูข้อความระวังค่ะ ข้อควรระวังนะคะ ในการกรอกแบบรายการ มีอะไรบ้าง คะครูปรเมษฐ</w:t>
      </w:r>
    </w:p>
    <w:p>
      <w:pPr>
        <w:pStyle w:val="BodyText"/>
      </w:pPr>
      <w:r>
        <w:t xml:space="preserve">(คุณครูปรเมษฐ)นักเรียนจำที่คุณครูบอกได้ไหมครับ ว่าการ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ของนักเรียนอยู่ไหนคะ อยู่ไหนเอ่ยคุณครูปลายทางคะ ตรวจสอบนักเรียนด้วยนะคะ ว่านักเรียนมีใบงานครบหรือเปล่านะคะ หากนักเรียนคนใดไม่มีนะคะ ก็สามารถ ที่จะเขียนลงในสมุดมีใบงานกันแล้วนะคะ 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 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 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 เป็นใบงานกรอกแบบรายการนะคะ อันนี้คือตัวอย่างนะคะ นักเรียน อาจจะเห็นไม่ชัดนะ เดี่ยวเรามาดูส่วนขยายกันดีกว่านะคะ อันนี้เป็นการ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ที่คุณครูวิลัยพร ให้นักเรียนกรอกจริงเลย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 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ผื่อเรียกแบบพิเศษนะคะ 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พื่อเข้าบัญชีสำนักงานสาข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วันที่ วันนี้วันที่เท่าไรครูคณิต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ให้สมมติเองอีก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 เงินสดค่ะ เงินสดเป็นจำนวนเท่าไรเอ่ย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</w:t>
      </w:r>
      <w:r>
        <w:t xml:space="preserve"> </w:t>
      </w:r>
      <w:r>
        <w:t xml:space="preserve">“</w:t>
      </w:r>
      <w:r>
        <w:t xml:space="preserve">ห้าร้อยบาทถ้ว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ับ ต่อไปตรงไหนต่อครัย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จำนวนเงินจำเป็นจะต้องกรอกไหมคะ ไม่ค่ะ เราก็มาสุดท้ายเลย ก็คือลงมือชื่อผู้ฝากค่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อาจจะเคยได้ยิน แต่นักเรียนไม่เคยเห็นแต่นำมาให้เพื่ออะไร เพื่อให้นักเรียนได้ลองฝึกกรอกเดี๋ยวดูรายละเอียดหน่อยครับ คุณครูคณิตาอันดับแรกเลยต้องกรอกอะไรครับ วันที่ฝากส่ง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 2564จะใช้เลขฮินดูอารบิกหรือจะเลขไทยก็ได้นะอันนี้ก็ให้สมมติเอา ชื่อที่อยู่ผู้รับจะส่งให้กับเพื่อนในห้อง ก็ถามชื่อเพื่อน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 ก็นักเรียนก็ลองสมมติดู แล้วก็ติ๊ก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กรอกแบบรายการได้เสร็จเรียบร้อยแล้วหรือยังเอ่ยนักเรียนได้นะคะ ว่านักเรียนเขียนได้ถูกต้องหรือเปล่า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 ว่าปัญหาที่พบขณะกรอกแบบรายการมีอะไรบ้าง นักเรียนแก้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 เอาล่ะค่ะ นักเรียนคง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 ที่การกรอกแบบรายการ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ข้อมูลผิดพลาด เราก็ไม่สามารถที่จะไปเรียกร้องได้ เพราะฉะนั้น บางสิ่งก็จะเกิดอุปสรรค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 คุณครูปลายทางจะช่วยหนูนะเดี๋ยวท่านจะบอกนะ ปัญหาข้อที่ 2ก็บางครั้งแบบรายการที่เราได้มานั้นน่ะอาจจะข้อมูลอาจจะผิดพลาด หรืออาจจะตัวอักษรมาไม่ครบ ทำให้เราไม่รู้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แบบกรอกรายการ</w:t>
      </w:r>
      <w:r>
        <w:t xml:space="preserve">”</w:t>
      </w:r>
      <w:r>
        <w:t xml:space="preserve"> </w:t>
      </w:r>
      <w:r>
        <w:t xml:space="preserve">ที่ไม่สมบูรณ์ใช่ไหมคะ คุณครูปรเมษฐ</w:t>
      </w:r>
    </w:p>
    <w:p>
      <w:pPr>
        <w:pStyle w:val="BodyText"/>
      </w:pPr>
      <w:r>
        <w:t xml:space="preserve">(คุณครูปรเมษฐ) ใช่ครับ เราอาจจะพบได้ แต่มันไม่ใช่ปัญหาลูก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 การกรอกแบบรายการมีความสำคัญอย่างไร ในเมื่อเราเรียนการกรอกแบบจะต้องสำคัญกับเราใช่ไหมคะ เอาล่ะค่ะ นักเรียนคะ ตอบได้เลยค่ะ มีความสำคัญอย่างไรนะ คุณครูปลายทางคะ สามารถแสดงความคิดเห็นเพิ่มเติมได้นะคะ 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 เพราะเราจะต้องพบ ต้องเจอในชีวิตประจำวันอยู่แล้ว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พราะฉะนั้นนี่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ว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 ครูปรเมษฐ</w:t>
      </w:r>
    </w:p>
    <w:p>
      <w:pPr>
        <w:pStyle w:val="BodyText"/>
      </w:pPr>
      <w:r>
        <w:t xml:space="preserve">(คุณครูปรเมษฐ) เรียนเกี่ยวกับคำบุพบทครับ นักเรียนเป็น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 ครู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 สามารถดาวน์โหลดข้อมูลได้ที่นี่เลยครับ เด็ก ๆ 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และมีความสามารถในการเรียนครับ ที่นี้จบแล้วกับกรอกแบบรายการนะครับ นักเรียนต้องใช้ในชีวิตประจำวันก็ฝากนะ ทำให้ถูกต้องนะครับ 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1 (DLTV ภาษาไทย ป. 6 หน่วยที่ 4) ๗ การกรอกแบบรายการ ๕ ส.ค. ๖๔ (มีใบงาน) ตู่</dc:title>
  <dc:creator/>
  <cp:keywords/>
  <dcterms:created xsi:type="dcterms:W3CDTF">2022-04-01T04:45:03Z</dcterms:created>
  <dcterms:modified xsi:type="dcterms:W3CDTF">2022-04-01T04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00 น.</vt:lpwstr>
  </property>
  <property fmtid="{D5CDD505-2E9C-101B-9397-08002B2CF9AE}" pid="3" name="subtitle">
    <vt:lpwstr/>
  </property>
</Properties>
</file>